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C0A76" w14:textId="77777777" w:rsidR="00220B9B" w:rsidRPr="00583FA6" w:rsidRDefault="007766B6" w:rsidP="00220B9B">
      <w:pPr>
        <w:rPr>
          <w:noProof/>
        </w:rPr>
      </w:pPr>
      <w:r w:rsidRPr="00583FA6"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6803031D" wp14:editId="69294EA5">
                <wp:simplePos x="0" y="0"/>
                <wp:positionH relativeFrom="column">
                  <wp:posOffset>-73914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544945"/>
                          <a:chExt cx="7772400" cy="7228725"/>
                        </a:xfrm>
                      </wpg:grpSpPr>
                      <wps:wsp>
                        <wps:cNvPr id="1" name="Rectángulo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884064"/>
                            <a:ext cx="7772400" cy="688897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65BAEC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ángulo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n 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2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544945"/>
                            <a:ext cx="7772400" cy="4160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03031D" id="Grupo 2" o:spid="_x0000_s1026" alt="&quot;&quot;" style="position:absolute;margin-left:-58.2pt;margin-top:-49.7pt;width:612pt;height:612pt;z-index:-251603968;mso-height-relative:margin" coordorigin=",5449" coordsize="77724,7228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">
                <v:rect id="Rectángulo 1" o:spid="_x0000_s1027" alt="&quot;&quot;" style="position:absolute;top:8840;width:77724;height:6889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0865BAEC" w14:textId="77777777" w:rsidR="004E5762" w:rsidRPr="0006324A" w:rsidRDefault="004E5762" w:rsidP="00220B9B"/>
                    </w:txbxContent>
                  </v:textbox>
                </v:rect>
                <v:rect id="Rectángulo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4" o:spid="_x0000_s1029" type="#_x0000_t75" style="position:absolute;top:5449;width:77724;height:41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">
                  <v:imagedata r:id="rId13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583FA6" w14:paraId="7FA781A7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0FAA441C" w14:textId="33608EDC" w:rsidR="00FF2BC5" w:rsidRPr="00583FA6" w:rsidRDefault="008E4A3F" w:rsidP="00D528B9">
            <w:pPr>
              <w:pStyle w:val="Ttulo"/>
              <w:rPr>
                <w:noProof/>
              </w:rPr>
            </w:pPr>
            <w:r>
              <w:rPr>
                <w:noProof/>
              </w:rPr>
              <w:t>Samuel Padilla Belvis</w:t>
            </w:r>
            <w:r w:rsidR="00D528B9" w:rsidRPr="00583FA6">
              <w:rPr>
                <w:noProof/>
                <w:lang w:bidi="es-ES"/>
              </w:rPr>
              <w:t xml:space="preserve"> </w:t>
            </w:r>
          </w:p>
          <w:p w14:paraId="1203A7BD" w14:textId="2FF66EC5" w:rsidR="00FF2BC5" w:rsidRPr="00583FA6" w:rsidRDefault="003B2AE5" w:rsidP="00D528B9">
            <w:pPr>
              <w:pStyle w:val="Subttulo"/>
              <w:rPr>
                <w:noProof/>
              </w:rPr>
            </w:pPr>
            <w:r>
              <w:rPr>
                <w:noProof/>
              </w:rPr>
              <w:t>Práctica</w:t>
            </w:r>
            <w:r w:rsidR="008E4A3F">
              <w:rPr>
                <w:noProof/>
              </w:rPr>
              <w:t xml:space="preserve"> </w:t>
            </w:r>
            <w:r w:rsidR="008343BB">
              <w:rPr>
                <w:noProof/>
              </w:rPr>
              <w:t>3</w:t>
            </w:r>
          </w:p>
        </w:tc>
        <w:tc>
          <w:tcPr>
            <w:tcW w:w="2431" w:type="dxa"/>
          </w:tcPr>
          <w:p w14:paraId="3146AEAA" w14:textId="77777777" w:rsidR="00FF2BC5" w:rsidRPr="00583FA6" w:rsidRDefault="00FF2BC5" w:rsidP="00220B9B">
            <w:pPr>
              <w:pStyle w:val="Ttulo"/>
              <w:rPr>
                <w:noProof/>
              </w:rPr>
            </w:pPr>
          </w:p>
        </w:tc>
      </w:tr>
      <w:tr w:rsidR="00FF2BC5" w:rsidRPr="00583FA6" w14:paraId="597F067E" w14:textId="77777777" w:rsidTr="00FF2BC5">
        <w:tc>
          <w:tcPr>
            <w:tcW w:w="7655" w:type="dxa"/>
            <w:tcMar>
              <w:top w:w="454" w:type="dxa"/>
            </w:tcMar>
          </w:tcPr>
          <w:p w14:paraId="45C8857E" w14:textId="7E44E12E" w:rsidR="008E4A3F" w:rsidRDefault="008E4A3F" w:rsidP="008E4A3F">
            <w:pPr>
              <w:pStyle w:val="Introduccin"/>
              <w:rPr>
                <w:noProof/>
              </w:rPr>
            </w:pPr>
            <w:r w:rsidRPr="008E4A3F">
              <w:rPr>
                <w:b/>
                <w:bCs/>
                <w:noProof/>
              </w:rPr>
              <w:t xml:space="preserve">Práctica </w:t>
            </w:r>
            <w:r w:rsidR="00EC7B86">
              <w:rPr>
                <w:b/>
                <w:bCs/>
                <w:noProof/>
              </w:rPr>
              <w:t>3</w:t>
            </w:r>
            <w:r>
              <w:rPr>
                <w:noProof/>
              </w:rPr>
              <w:t xml:space="preserve"> de </w:t>
            </w:r>
            <w:r w:rsidR="003B2AE5">
              <w:rPr>
                <w:noProof/>
              </w:rPr>
              <w:t>Sistemas Operativos</w:t>
            </w:r>
          </w:p>
          <w:p w14:paraId="3DF4B298" w14:textId="15C2C479" w:rsidR="00FF2BC5" w:rsidRPr="00583FA6" w:rsidRDefault="008E4A3F" w:rsidP="00D528B9">
            <w:pPr>
              <w:pStyle w:val="Autor"/>
              <w:rPr>
                <w:noProof/>
              </w:rPr>
            </w:pPr>
            <w:r>
              <w:rPr>
                <w:noProof/>
              </w:rPr>
              <w:t xml:space="preserve">Fecha límite de entrega </w:t>
            </w:r>
            <w:r w:rsidR="008343BB">
              <w:rPr>
                <w:noProof/>
              </w:rPr>
              <w:t>22</w:t>
            </w:r>
            <w:r>
              <w:rPr>
                <w:noProof/>
              </w:rPr>
              <w:t>/1</w:t>
            </w:r>
            <w:r w:rsidR="008343BB">
              <w:rPr>
                <w:noProof/>
              </w:rPr>
              <w:t>2</w:t>
            </w:r>
            <w:r>
              <w:rPr>
                <w:noProof/>
              </w:rPr>
              <w:t>/2023</w:t>
            </w:r>
          </w:p>
        </w:tc>
        <w:tc>
          <w:tcPr>
            <w:tcW w:w="2431" w:type="dxa"/>
          </w:tcPr>
          <w:p w14:paraId="6F743E18" w14:textId="77777777" w:rsidR="00FF2BC5" w:rsidRPr="00583FA6" w:rsidRDefault="00FF2BC5" w:rsidP="00FF2BC5">
            <w:pPr>
              <w:rPr>
                <w:noProof/>
              </w:rPr>
            </w:pPr>
          </w:p>
        </w:tc>
      </w:tr>
    </w:tbl>
    <w:p w14:paraId="7928FFA3" w14:textId="77777777" w:rsidR="00220B9B" w:rsidRDefault="00220B9B" w:rsidP="00220B9B">
      <w:pPr>
        <w:rPr>
          <w:noProof/>
        </w:rPr>
      </w:pPr>
    </w:p>
    <w:p w14:paraId="4862687F" w14:textId="77777777" w:rsidR="00A865A9" w:rsidRDefault="00A865A9" w:rsidP="00220B9B">
      <w:pPr>
        <w:rPr>
          <w:noProof/>
        </w:rPr>
      </w:pPr>
    </w:p>
    <w:p w14:paraId="46F35993" w14:textId="77777777" w:rsidR="00A865A9" w:rsidRDefault="00A865A9" w:rsidP="00220B9B">
      <w:pPr>
        <w:rPr>
          <w:noProof/>
        </w:rPr>
      </w:pPr>
    </w:p>
    <w:p w14:paraId="6B7D33B6" w14:textId="77777777" w:rsidR="00A865A9" w:rsidRDefault="00A865A9" w:rsidP="00220B9B">
      <w:pPr>
        <w:rPr>
          <w:noProof/>
        </w:rPr>
      </w:pPr>
    </w:p>
    <w:p w14:paraId="40C6C127" w14:textId="77777777" w:rsidR="008343BB" w:rsidRDefault="008343BB" w:rsidP="00707BF8">
      <w:pPr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</w:pPr>
      <w:r w:rsidRPr="008343BB"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  <w:lastRenderedPageBreak/>
        <w:t>Descripción General</w:t>
      </w:r>
    </w:p>
    <w:p w14:paraId="6D34908E" w14:textId="5DCCBF87" w:rsidR="008343BB" w:rsidRPr="00EC7B86" w:rsidRDefault="008343BB" w:rsidP="00E706ED">
      <w:pPr>
        <w:rPr>
          <w:noProof/>
          <w:sz w:val="32"/>
          <w:szCs w:val="32"/>
          <w:lang w:val="en-US"/>
        </w:rPr>
      </w:pPr>
      <w:r w:rsidRPr="008343BB">
        <w:rPr>
          <w:noProof/>
          <w:sz w:val="32"/>
          <w:szCs w:val="32"/>
          <w:lang w:val="en-US"/>
        </w:rPr>
        <w:t>Este script en Python implementa una simulación de gestión de memoria para sistemas operativos, utilizando algoritmos de asignación de memoria dinámica.</w:t>
      </w:r>
    </w:p>
    <w:p w14:paraId="190A3999" w14:textId="6C3F91E4" w:rsidR="008343BB" w:rsidRPr="00EC7B86" w:rsidRDefault="008343BB" w:rsidP="00E706ED">
      <w:pPr>
        <w:rPr>
          <w:noProof/>
          <w:sz w:val="32"/>
          <w:szCs w:val="32"/>
          <w:lang w:val="en-US"/>
        </w:rPr>
      </w:pPr>
      <w:r w:rsidRPr="008343BB"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  <w:t>Clases y Métodos</w:t>
      </w:r>
    </w:p>
    <w:p w14:paraId="69F2B648" w14:textId="6785F4B9" w:rsidR="008343BB" w:rsidRPr="006936EC" w:rsidRDefault="008343BB" w:rsidP="00E706ED">
      <w:pPr>
        <w:rPr>
          <w:b/>
          <w:bCs/>
          <w:noProof/>
          <w:sz w:val="36"/>
          <w:szCs w:val="36"/>
          <w:lang w:val="en-US"/>
        </w:rPr>
      </w:pPr>
      <w:r w:rsidRPr="006936EC">
        <w:rPr>
          <w:b/>
          <w:bCs/>
          <w:noProof/>
          <w:sz w:val="36"/>
          <w:szCs w:val="36"/>
          <w:lang w:val="en-US"/>
        </w:rPr>
        <w:t>Clase Process</w:t>
      </w:r>
    </w:p>
    <w:p w14:paraId="0352223E" w14:textId="77777777" w:rsidR="006936EC" w:rsidRDefault="00E706ED" w:rsidP="00E706ED">
      <w:pPr>
        <w:rPr>
          <w:noProof/>
          <w:sz w:val="32"/>
          <w:szCs w:val="32"/>
          <w:lang w:val="en-US"/>
        </w:rPr>
      </w:pPr>
      <w:r w:rsidRPr="00E706ED">
        <w:rPr>
          <w:noProof/>
          <w:sz w:val="32"/>
          <w:szCs w:val="32"/>
          <w:lang w:val="en-US"/>
        </w:rPr>
        <w:t>Proporciona funciones de entrada/salida, como printf para imprimir en la consola y fopen, fgets, fclose para manejar archivos.</w:t>
      </w:r>
    </w:p>
    <w:p w14:paraId="35285604" w14:textId="5E6BD8EC" w:rsidR="008343BB" w:rsidRPr="006936EC" w:rsidRDefault="008343BB" w:rsidP="006936EC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bookmarkStart w:id="0" w:name="_Hlk153964662"/>
      <w:r w:rsidRPr="006936EC">
        <w:rPr>
          <w:b/>
          <w:bCs/>
          <w:noProof/>
          <w:sz w:val="32"/>
          <w:szCs w:val="32"/>
          <w:lang w:val="en-US"/>
        </w:rPr>
        <w:t>Descripción:</w:t>
      </w:r>
      <w:bookmarkEnd w:id="0"/>
      <w:r w:rsidRPr="006936EC">
        <w:rPr>
          <w:b/>
          <w:bCs/>
          <w:noProof/>
          <w:sz w:val="32"/>
          <w:szCs w:val="32"/>
          <w:lang w:val="en-US"/>
        </w:rPr>
        <w:t xml:space="preserve"> </w:t>
      </w:r>
    </w:p>
    <w:p w14:paraId="0C65605B" w14:textId="4B1664DD" w:rsidR="00E706ED" w:rsidRPr="00E706ED" w:rsidRDefault="008343BB" w:rsidP="008343BB">
      <w:pPr>
        <w:ind w:left="360"/>
        <w:rPr>
          <w:noProof/>
          <w:sz w:val="32"/>
          <w:szCs w:val="32"/>
          <w:lang w:val="en-US"/>
        </w:rPr>
      </w:pPr>
      <w:r w:rsidRPr="008343BB">
        <w:rPr>
          <w:noProof/>
          <w:sz w:val="32"/>
          <w:szCs w:val="32"/>
          <w:lang w:val="en-US"/>
        </w:rPr>
        <w:t>Representa un proceso con atributos como nombre, tiempo de llegada, memoria requerida y tiempo de ejecución.</w:t>
      </w:r>
    </w:p>
    <w:p w14:paraId="72F1B276" w14:textId="63B5D38B" w:rsidR="0050393E" w:rsidRPr="006936EC" w:rsidRDefault="008343BB" w:rsidP="006936EC">
      <w:pPr>
        <w:pStyle w:val="Prrafodelista"/>
        <w:numPr>
          <w:ilvl w:val="0"/>
          <w:numId w:val="15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>Atributos</w:t>
      </w:r>
      <w:r w:rsidR="006936EC" w:rsidRPr="006936EC">
        <w:rPr>
          <w:b/>
          <w:bCs/>
          <w:noProof/>
          <w:sz w:val="32"/>
          <w:szCs w:val="32"/>
          <w:lang w:val="en-US"/>
        </w:rPr>
        <w:t>:</w:t>
      </w:r>
    </w:p>
    <w:p w14:paraId="22E2E02C" w14:textId="77777777" w:rsidR="006936EC" w:rsidRP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name: Nombre del proceso.</w:t>
      </w:r>
    </w:p>
    <w:p w14:paraId="74BEB07A" w14:textId="77777777" w:rsidR="006936EC" w:rsidRP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arrival_time: Instante de llegada del proceso.</w:t>
      </w:r>
    </w:p>
    <w:p w14:paraId="528536E0" w14:textId="77777777" w:rsidR="006936EC" w:rsidRP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memory_required: Cantidad de memoria requerida por el proceso.</w:t>
      </w:r>
    </w:p>
    <w:p w14:paraId="5B970145" w14:textId="77777777" w:rsidR="006936EC" w:rsidRP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execution_time: Tiempo de ejecución del proceso.</w:t>
      </w:r>
    </w:p>
    <w:p w14:paraId="6E0923FE" w14:textId="4B18A25C" w:rsid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end_time: Tiempo en el que el proceso termina su ejecución.</w:t>
      </w:r>
    </w:p>
    <w:p w14:paraId="5B050FE4" w14:textId="77777777" w:rsidR="00EC7B86" w:rsidRDefault="00EC7B86" w:rsidP="006936EC">
      <w:pPr>
        <w:rPr>
          <w:b/>
          <w:bCs/>
          <w:noProof/>
          <w:sz w:val="36"/>
          <w:szCs w:val="36"/>
          <w:lang w:val="en-US"/>
        </w:rPr>
      </w:pPr>
    </w:p>
    <w:p w14:paraId="2CF0C3A1" w14:textId="13F03C97" w:rsidR="006936EC" w:rsidRDefault="006936EC" w:rsidP="006936EC">
      <w:pPr>
        <w:rPr>
          <w:b/>
          <w:bCs/>
          <w:noProof/>
          <w:sz w:val="36"/>
          <w:szCs w:val="36"/>
          <w:lang w:val="en-US"/>
        </w:rPr>
      </w:pPr>
      <w:r w:rsidRPr="006936EC">
        <w:rPr>
          <w:b/>
          <w:bCs/>
          <w:noProof/>
          <w:sz w:val="36"/>
          <w:szCs w:val="36"/>
          <w:lang w:val="en-US"/>
        </w:rPr>
        <w:t>Clase MemoryPartition</w:t>
      </w:r>
    </w:p>
    <w:p w14:paraId="747828F7" w14:textId="77777777" w:rsidR="006936EC" w:rsidRPr="006936EC" w:rsidRDefault="006936EC" w:rsidP="006936EC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4EF6C10A" w14:textId="77777777" w:rsidR="00757286" w:rsidRPr="00757286" w:rsidRDefault="00757286" w:rsidP="00757286">
      <w:pPr>
        <w:ind w:left="360"/>
        <w:rPr>
          <w:b/>
          <w:bCs/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Representa una partición de memoria.</w:t>
      </w:r>
    </w:p>
    <w:p w14:paraId="68CFA004" w14:textId="30ABEED9" w:rsidR="006936EC" w:rsidRPr="006936EC" w:rsidRDefault="006936EC" w:rsidP="006936EC">
      <w:pPr>
        <w:pStyle w:val="Prrafodelista"/>
        <w:numPr>
          <w:ilvl w:val="0"/>
          <w:numId w:val="15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>Atributos:</w:t>
      </w:r>
    </w:p>
    <w:p w14:paraId="0897593D" w14:textId="77777777" w:rsidR="00757286" w:rsidRDefault="00757286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start: Dirección de inicio de la partición.</w:t>
      </w:r>
    </w:p>
    <w:p w14:paraId="51E03279" w14:textId="77777777" w:rsidR="00757286" w:rsidRDefault="00757286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size: Tamaño de la partición.</w:t>
      </w:r>
    </w:p>
    <w:p w14:paraId="6B4B24DC" w14:textId="709C28BB" w:rsidR="00757286" w:rsidRP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process: Proceso asignado a la partición (si existe).</w:t>
      </w:r>
    </w:p>
    <w:p w14:paraId="3A001A4F" w14:textId="426F1BCE" w:rsidR="00757286" w:rsidRPr="00757286" w:rsidRDefault="00757286" w:rsidP="00757286">
      <w:pPr>
        <w:pStyle w:val="Prrafodelista"/>
        <w:numPr>
          <w:ilvl w:val="0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b/>
          <w:bCs/>
          <w:noProof/>
          <w:sz w:val="32"/>
          <w:szCs w:val="32"/>
          <w:lang w:val="en-US"/>
        </w:rPr>
        <w:t>Métodos:</w:t>
      </w:r>
    </w:p>
    <w:p w14:paraId="4E9A7177" w14:textId="0EEA4FB2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__str__(): Devuelve una representación en cadena de la partición de memoria.</w:t>
      </w:r>
    </w:p>
    <w:p w14:paraId="14ACE5A5" w14:textId="77777777" w:rsidR="00757286" w:rsidRDefault="00757286" w:rsidP="00757286">
      <w:pPr>
        <w:rPr>
          <w:b/>
          <w:bCs/>
          <w:noProof/>
          <w:sz w:val="36"/>
          <w:szCs w:val="36"/>
          <w:lang w:val="en-US"/>
        </w:rPr>
      </w:pPr>
    </w:p>
    <w:p w14:paraId="79DCB3EE" w14:textId="1FEE512D" w:rsidR="00757286" w:rsidRPr="00757286" w:rsidRDefault="00757286" w:rsidP="00757286">
      <w:pPr>
        <w:rPr>
          <w:b/>
          <w:bCs/>
          <w:noProof/>
          <w:sz w:val="32"/>
          <w:szCs w:val="32"/>
          <w:lang w:val="en-US"/>
        </w:rPr>
      </w:pPr>
      <w:r w:rsidRPr="00757286">
        <w:rPr>
          <w:b/>
          <w:bCs/>
          <w:noProof/>
          <w:sz w:val="36"/>
          <w:szCs w:val="36"/>
          <w:lang w:val="en-US"/>
        </w:rPr>
        <w:lastRenderedPageBreak/>
        <w:t>Clase MemoryManager</w:t>
      </w:r>
    </w:p>
    <w:p w14:paraId="7CBE4D9A" w14:textId="0B3E8E10" w:rsidR="00757286" w:rsidRPr="006936EC" w:rsidRDefault="00757286" w:rsidP="00757286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59B00309" w14:textId="77777777" w:rsidR="00757286" w:rsidRPr="00757286" w:rsidRDefault="00757286" w:rsidP="00757286">
      <w:pPr>
        <w:ind w:left="360"/>
        <w:rPr>
          <w:b/>
          <w:bCs/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Gestiona las particiones de memoria y asigna memoria a los procesos.</w:t>
      </w:r>
    </w:p>
    <w:p w14:paraId="364C5269" w14:textId="67058444" w:rsidR="00757286" w:rsidRPr="006936EC" w:rsidRDefault="00757286" w:rsidP="00757286">
      <w:pPr>
        <w:pStyle w:val="Prrafodelista"/>
        <w:numPr>
          <w:ilvl w:val="0"/>
          <w:numId w:val="15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>Atributos:</w:t>
      </w:r>
    </w:p>
    <w:p w14:paraId="40C0949F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total_memory: Tamaño total de la memoria disponible.</w:t>
      </w:r>
    </w:p>
    <w:p w14:paraId="19986B48" w14:textId="0A95C2E4" w:rsidR="00757286" w:rsidRP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partitions: Lista de particiones de memoria.</w:t>
      </w:r>
    </w:p>
    <w:p w14:paraId="7CC3FCAC" w14:textId="77777777" w:rsidR="00757286" w:rsidRPr="00757286" w:rsidRDefault="00757286" w:rsidP="00757286">
      <w:pPr>
        <w:pStyle w:val="Prrafodelista"/>
        <w:numPr>
          <w:ilvl w:val="0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b/>
          <w:bCs/>
          <w:noProof/>
          <w:sz w:val="32"/>
          <w:szCs w:val="32"/>
          <w:lang w:val="en-US"/>
        </w:rPr>
        <w:t>Métodos:</w:t>
      </w:r>
    </w:p>
    <w:p w14:paraId="35F4C8A9" w14:textId="50FA7C02" w:rsidR="00757286" w:rsidRDefault="000847DF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0847DF">
        <w:rPr>
          <w:noProof/>
          <w:sz w:val="32"/>
          <w:szCs w:val="32"/>
          <w:lang w:val="en-US"/>
        </w:rPr>
        <w:t>first_fit</w:t>
      </w:r>
      <w:r w:rsidR="00757286" w:rsidRPr="00757286">
        <w:rPr>
          <w:noProof/>
          <w:sz w:val="32"/>
          <w:szCs w:val="32"/>
          <w:lang w:val="en-US"/>
        </w:rPr>
        <w:t xml:space="preserve">(process): Asigna memoria al proceso utilizando el algoritmo </w:t>
      </w:r>
      <w:r>
        <w:rPr>
          <w:noProof/>
          <w:sz w:val="32"/>
          <w:szCs w:val="32"/>
          <w:lang w:val="en-US"/>
        </w:rPr>
        <w:t>First</w:t>
      </w:r>
      <w:r w:rsidR="00757286" w:rsidRPr="00757286">
        <w:rPr>
          <w:noProof/>
          <w:sz w:val="32"/>
          <w:szCs w:val="32"/>
          <w:lang w:val="en-US"/>
        </w:rPr>
        <w:t xml:space="preserve"> Fit.</w:t>
      </w:r>
    </w:p>
    <w:p w14:paraId="34D944C1" w14:textId="6C458DFF" w:rsidR="00757286" w:rsidRDefault="000847DF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0847DF">
        <w:rPr>
          <w:noProof/>
          <w:sz w:val="32"/>
          <w:szCs w:val="32"/>
          <w:lang w:val="en-US"/>
        </w:rPr>
        <w:t>next_fit</w:t>
      </w:r>
      <w:r w:rsidR="00757286" w:rsidRPr="00757286">
        <w:rPr>
          <w:noProof/>
          <w:sz w:val="32"/>
          <w:szCs w:val="32"/>
          <w:lang w:val="en-US"/>
        </w:rPr>
        <w:t xml:space="preserve">(process): Asigna memoria al proceso utilizando el algoritmo </w:t>
      </w:r>
      <w:r>
        <w:rPr>
          <w:noProof/>
          <w:sz w:val="32"/>
          <w:szCs w:val="32"/>
          <w:lang w:val="en-US"/>
        </w:rPr>
        <w:t>Next</w:t>
      </w:r>
      <w:r w:rsidR="00757286" w:rsidRPr="00757286">
        <w:rPr>
          <w:noProof/>
          <w:sz w:val="32"/>
          <w:szCs w:val="32"/>
          <w:lang w:val="en-US"/>
        </w:rPr>
        <w:t xml:space="preserve"> Fit.</w:t>
      </w:r>
    </w:p>
    <w:p w14:paraId="63B08B58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allocate_memory(process, allocation_algorithm): Asigna memoria al proceso según el algoritmo especificado.</w:t>
      </w:r>
    </w:p>
    <w:p w14:paraId="5607593C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free_memory(current_time): Libera la memoria de los procesos que han terminado su ejecución.</w:t>
      </w:r>
    </w:p>
    <w:p w14:paraId="4AB40CB3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merge_free_partitions(): Fusiona particiones de memoria contiguas que están libres.</w:t>
      </w:r>
    </w:p>
    <w:p w14:paraId="44CA740B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run_simulation(processes, allocation_algorithm): Ejecuta la simulación de asignación de memoria.</w:t>
      </w:r>
    </w:p>
    <w:p w14:paraId="772138C2" w14:textId="54DD31C0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get_memory_state(current_time): Devuelve el estado actual de la memoria y su representación visual.</w:t>
      </w:r>
    </w:p>
    <w:p w14:paraId="1EF7E27E" w14:textId="77777777" w:rsidR="00757286" w:rsidRDefault="00757286" w:rsidP="00757286">
      <w:pPr>
        <w:rPr>
          <w:noProof/>
          <w:sz w:val="32"/>
          <w:szCs w:val="32"/>
          <w:lang w:val="en-US"/>
        </w:rPr>
      </w:pPr>
    </w:p>
    <w:p w14:paraId="240930CC" w14:textId="77777777" w:rsidR="00036A40" w:rsidRDefault="00036A40">
      <w:pPr>
        <w:spacing w:line="259" w:lineRule="auto"/>
        <w:rPr>
          <w:b/>
          <w:bCs/>
          <w:noProof/>
          <w:sz w:val="36"/>
          <w:szCs w:val="36"/>
          <w:lang w:val="en-US"/>
        </w:rPr>
      </w:pPr>
      <w:r>
        <w:rPr>
          <w:b/>
          <w:bCs/>
          <w:noProof/>
          <w:sz w:val="36"/>
          <w:szCs w:val="36"/>
          <w:lang w:val="en-US"/>
        </w:rPr>
        <w:br w:type="page"/>
      </w:r>
    </w:p>
    <w:p w14:paraId="07E63BB2" w14:textId="1761F538" w:rsidR="00036A40" w:rsidRDefault="00036A40" w:rsidP="00757286">
      <w:pPr>
        <w:rPr>
          <w:b/>
          <w:bCs/>
          <w:noProof/>
          <w:sz w:val="36"/>
          <w:szCs w:val="36"/>
          <w:lang w:val="en-US"/>
        </w:rPr>
      </w:pPr>
      <w:r w:rsidRPr="00036A40">
        <w:rPr>
          <w:b/>
          <w:bCs/>
          <w:noProof/>
          <w:sz w:val="36"/>
          <w:szCs w:val="36"/>
          <w:lang w:val="en-US"/>
        </w:rPr>
        <w:lastRenderedPageBreak/>
        <w:t>Funciones Auxiliares</w:t>
      </w:r>
    </w:p>
    <w:p w14:paraId="30876F28" w14:textId="5805DC2D" w:rsidR="00036A40" w:rsidRDefault="00036A40" w:rsidP="00757286">
      <w:pPr>
        <w:rPr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read_input_file(file_path)</w:t>
      </w:r>
    </w:p>
    <w:p w14:paraId="3706F72F" w14:textId="77777777" w:rsidR="00036A40" w:rsidRPr="006936EC" w:rsidRDefault="00036A40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6F93E26A" w14:textId="4A945FC9" w:rsidR="00036A40" w:rsidRDefault="00036A40" w:rsidP="00036A40">
      <w:pPr>
        <w:ind w:firstLine="360"/>
        <w:rPr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Lee un archivo de entrada y crea una lista de procesos.</w:t>
      </w:r>
    </w:p>
    <w:p w14:paraId="37F4514F" w14:textId="77777777" w:rsidR="00036A40" w:rsidRDefault="00036A40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036A40">
        <w:rPr>
          <w:b/>
          <w:bCs/>
          <w:noProof/>
          <w:sz w:val="32"/>
          <w:szCs w:val="32"/>
          <w:lang w:val="en-US"/>
        </w:rPr>
        <w:t>Parámetros:</w:t>
      </w:r>
    </w:p>
    <w:p w14:paraId="424D4491" w14:textId="002451B5" w:rsidR="00036A40" w:rsidRDefault="00036A40" w:rsidP="00036A40">
      <w:pPr>
        <w:pStyle w:val="Prrafodelista"/>
        <w:numPr>
          <w:ilvl w:val="1"/>
          <w:numId w:val="16"/>
        </w:numPr>
        <w:rPr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file_path: Ruta del archivo de entrada.</w:t>
      </w:r>
    </w:p>
    <w:p w14:paraId="3819AA8A" w14:textId="77777777" w:rsidR="00036A40" w:rsidRDefault="00036A40" w:rsidP="00036A40">
      <w:pPr>
        <w:rPr>
          <w:noProof/>
          <w:sz w:val="32"/>
          <w:szCs w:val="32"/>
          <w:lang w:val="en-US"/>
        </w:rPr>
      </w:pPr>
    </w:p>
    <w:p w14:paraId="68D37B2F" w14:textId="79CFE88F" w:rsidR="00036A40" w:rsidRPr="00036A40" w:rsidRDefault="00036A40" w:rsidP="00036A40">
      <w:pPr>
        <w:rPr>
          <w:b/>
          <w:bCs/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write_output_file(file_path, memory_states)</w:t>
      </w:r>
    </w:p>
    <w:p w14:paraId="512B06FB" w14:textId="7ECF1131" w:rsidR="00036A40" w:rsidRPr="006936EC" w:rsidRDefault="00036A40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0E85B89D" w14:textId="77777777" w:rsidR="00036A40" w:rsidRPr="00036A40" w:rsidRDefault="00036A40" w:rsidP="00036A40">
      <w:pPr>
        <w:ind w:left="360"/>
        <w:rPr>
          <w:b/>
          <w:bCs/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Escribe el estado de la memoria en un archivo de salida.</w:t>
      </w:r>
    </w:p>
    <w:p w14:paraId="6ABFD575" w14:textId="77777777" w:rsidR="00036A40" w:rsidRDefault="00036A40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036A40">
        <w:rPr>
          <w:b/>
          <w:bCs/>
          <w:noProof/>
          <w:sz w:val="32"/>
          <w:szCs w:val="32"/>
          <w:lang w:val="en-US"/>
        </w:rPr>
        <w:t>Parámetros:</w:t>
      </w:r>
    </w:p>
    <w:p w14:paraId="3C04F68F" w14:textId="3E4150A6" w:rsidR="00036A40" w:rsidRPr="00036A40" w:rsidRDefault="00036A40" w:rsidP="00036A40">
      <w:pPr>
        <w:pStyle w:val="Prrafodelista"/>
        <w:numPr>
          <w:ilvl w:val="1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file_path: Ruta del archivo de salida.</w:t>
      </w:r>
    </w:p>
    <w:p w14:paraId="6B34866F" w14:textId="5A7C9F50" w:rsidR="00036A40" w:rsidRPr="00036A40" w:rsidRDefault="00036A40" w:rsidP="00036A40">
      <w:pPr>
        <w:pStyle w:val="Prrafodelista"/>
        <w:numPr>
          <w:ilvl w:val="1"/>
          <w:numId w:val="16"/>
        </w:numPr>
        <w:rPr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memory_states: Estados de la memoria para escribir en el archivo.</w:t>
      </w:r>
    </w:p>
    <w:p w14:paraId="6E647E9C" w14:textId="77777777" w:rsidR="00FA41FD" w:rsidRDefault="00FA41FD" w:rsidP="00FA41FD">
      <w:pPr>
        <w:rPr>
          <w:noProof/>
          <w:sz w:val="32"/>
          <w:szCs w:val="32"/>
          <w:lang w:val="en-US"/>
        </w:rPr>
      </w:pPr>
    </w:p>
    <w:p w14:paraId="3A269EE4" w14:textId="77777777" w:rsidR="00FA41FD" w:rsidRPr="00FA41FD" w:rsidRDefault="00FA41FD" w:rsidP="00FA41FD">
      <w:pPr>
        <w:rPr>
          <w:b/>
          <w:bCs/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>main(input_file, output_file)</w:t>
      </w:r>
    </w:p>
    <w:p w14:paraId="493E0279" w14:textId="4720388F" w:rsidR="00FA41FD" w:rsidRPr="006936EC" w:rsidRDefault="00FA41FD" w:rsidP="00FA41FD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57EAE52F" w14:textId="77777777" w:rsidR="00FA41FD" w:rsidRPr="00FA41FD" w:rsidRDefault="00FA41FD" w:rsidP="00FA41FD">
      <w:pPr>
        <w:ind w:left="360"/>
        <w:rPr>
          <w:b/>
          <w:bCs/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>Función principal que ejecuta la simulación de gestión de memoria.</w:t>
      </w:r>
    </w:p>
    <w:p w14:paraId="0F82B7DF" w14:textId="77777777" w:rsidR="00FA41FD" w:rsidRDefault="00FA41FD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036A40">
        <w:rPr>
          <w:b/>
          <w:bCs/>
          <w:noProof/>
          <w:sz w:val="32"/>
          <w:szCs w:val="32"/>
          <w:lang w:val="en-US"/>
        </w:rPr>
        <w:t>Parámetros:</w:t>
      </w:r>
    </w:p>
    <w:p w14:paraId="574E5B84" w14:textId="4F872AD3" w:rsidR="00036A40" w:rsidRPr="00FA41FD" w:rsidRDefault="00FA41FD" w:rsidP="00FA41FD">
      <w:pPr>
        <w:pStyle w:val="Prrafodelista"/>
        <w:numPr>
          <w:ilvl w:val="1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>input_file: Archivo de entrada con información de procesos.</w:t>
      </w:r>
    </w:p>
    <w:p w14:paraId="0D8985A2" w14:textId="59D9CFA6" w:rsidR="00FA41FD" w:rsidRPr="00FA41FD" w:rsidRDefault="00FA41FD" w:rsidP="00FA41FD">
      <w:pPr>
        <w:pStyle w:val="Prrafodelista"/>
        <w:numPr>
          <w:ilvl w:val="1"/>
          <w:numId w:val="16"/>
        </w:numPr>
        <w:rPr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>output_file: Archivo de salida para guardar el estado de la memoria.</w:t>
      </w:r>
    </w:p>
    <w:p w14:paraId="4D6B316B" w14:textId="77777777" w:rsidR="00757286" w:rsidRDefault="00757286" w:rsidP="00757286">
      <w:pPr>
        <w:rPr>
          <w:noProof/>
          <w:sz w:val="32"/>
          <w:szCs w:val="32"/>
          <w:lang w:val="en-US"/>
        </w:rPr>
      </w:pPr>
    </w:p>
    <w:p w14:paraId="54084621" w14:textId="5B45BE64" w:rsidR="00FA41FD" w:rsidRDefault="00FA41FD" w:rsidP="00757286">
      <w:pPr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</w:pPr>
      <w:r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  <w:t>Ejecución</w:t>
      </w:r>
    </w:p>
    <w:p w14:paraId="7BF6BCE7" w14:textId="77777777" w:rsidR="00EC7B86" w:rsidRDefault="00FA41FD" w:rsidP="00757286">
      <w:pPr>
        <w:rPr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 xml:space="preserve">El script se ejecuta desde la línea de comandos con dos argumentos: el archivo de entrada y el archivo de salida. </w:t>
      </w:r>
    </w:p>
    <w:p w14:paraId="7F7209FD" w14:textId="298AD43C" w:rsidR="00FA41FD" w:rsidRPr="00757286" w:rsidRDefault="00FA41FD" w:rsidP="00757286">
      <w:pPr>
        <w:rPr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 xml:space="preserve">Ejemplo: </w:t>
      </w:r>
      <w:r w:rsidR="000847DF" w:rsidRPr="000847DF">
        <w:rPr>
          <w:noProof/>
          <w:sz w:val="32"/>
          <w:szCs w:val="32"/>
          <w:lang w:val="en-US"/>
        </w:rPr>
        <w:t>python gestormemoria.py entrada.txt particiones.txt</w:t>
      </w:r>
    </w:p>
    <w:sectPr w:rsidR="00FA41FD" w:rsidRPr="00757286" w:rsidSect="00CC79C9">
      <w:footerReference w:type="default" r:id="rId14"/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BF6C7" w14:textId="77777777" w:rsidR="008721AF" w:rsidRDefault="008721AF" w:rsidP="00A63A6C">
      <w:pPr>
        <w:spacing w:after="0" w:line="240" w:lineRule="auto"/>
      </w:pPr>
      <w:r>
        <w:separator/>
      </w:r>
    </w:p>
  </w:endnote>
  <w:endnote w:type="continuationSeparator" w:id="0">
    <w:p w14:paraId="085ECA29" w14:textId="77777777" w:rsidR="008721AF" w:rsidRDefault="008721AF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B2A1A" w14:textId="77777777" w:rsidR="00A865A9" w:rsidRDefault="00A865A9">
    <w:pPr>
      <w:pBdr>
        <w:left w:val="single" w:sz="12" w:space="11" w:color="14756E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fldChar w:fldCharType="begin"/>
    </w: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instrText>PAGE   \* MERGEFORMAT</w:instrText>
    </w: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fldChar w:fldCharType="separate"/>
    </w: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t>2</w:t>
    </w: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fldChar w:fldCharType="end"/>
    </w:r>
  </w:p>
  <w:p w14:paraId="26A3276B" w14:textId="77777777" w:rsidR="00A865A9" w:rsidRDefault="00A865A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F3F48" w14:textId="77777777" w:rsidR="008721AF" w:rsidRDefault="008721AF" w:rsidP="00A63A6C">
      <w:pPr>
        <w:spacing w:after="0" w:line="240" w:lineRule="auto"/>
      </w:pPr>
      <w:r>
        <w:separator/>
      </w:r>
    </w:p>
  </w:footnote>
  <w:footnote w:type="continuationSeparator" w:id="0">
    <w:p w14:paraId="5BD2E828" w14:textId="77777777" w:rsidR="008721AF" w:rsidRDefault="008721AF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A242E9"/>
    <w:multiLevelType w:val="hybridMultilevel"/>
    <w:tmpl w:val="6BC2565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B61D2"/>
    <w:multiLevelType w:val="hybridMultilevel"/>
    <w:tmpl w:val="091017E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A7D76"/>
    <w:multiLevelType w:val="hybridMultilevel"/>
    <w:tmpl w:val="29DAE76E"/>
    <w:lvl w:ilvl="0" w:tplc="56B6D5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595959" w:themeColor="text1" w:themeTint="A6"/>
        <w:sz w:val="28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81E6C"/>
    <w:multiLevelType w:val="hybridMultilevel"/>
    <w:tmpl w:val="D0468CB4"/>
    <w:lvl w:ilvl="0" w:tplc="026890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E3D85"/>
    <w:multiLevelType w:val="hybridMultilevel"/>
    <w:tmpl w:val="7A7C7702"/>
    <w:lvl w:ilvl="0" w:tplc="0A580B6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84502E"/>
    <w:multiLevelType w:val="hybridMultilevel"/>
    <w:tmpl w:val="091017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1F0225"/>
    <w:multiLevelType w:val="hybridMultilevel"/>
    <w:tmpl w:val="F16432A0"/>
    <w:lvl w:ilvl="0" w:tplc="026890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7C6299"/>
    <w:multiLevelType w:val="hybridMultilevel"/>
    <w:tmpl w:val="18E67652"/>
    <w:lvl w:ilvl="0" w:tplc="3E42CB4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1249B"/>
    <w:multiLevelType w:val="hybridMultilevel"/>
    <w:tmpl w:val="21DC79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A216E7"/>
    <w:multiLevelType w:val="hybridMultilevel"/>
    <w:tmpl w:val="9022E242"/>
    <w:lvl w:ilvl="0" w:tplc="6AD047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2359FE"/>
    <w:multiLevelType w:val="hybridMultilevel"/>
    <w:tmpl w:val="AA46E1AC"/>
    <w:lvl w:ilvl="0" w:tplc="026890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545884">
    <w:abstractNumId w:val="4"/>
  </w:num>
  <w:num w:numId="2" w16cid:durableId="291328777">
    <w:abstractNumId w:val="14"/>
  </w:num>
  <w:num w:numId="3" w16cid:durableId="863590998">
    <w:abstractNumId w:val="11"/>
  </w:num>
  <w:num w:numId="4" w16cid:durableId="573247138">
    <w:abstractNumId w:val="0"/>
  </w:num>
  <w:num w:numId="5" w16cid:durableId="2134639240">
    <w:abstractNumId w:val="2"/>
  </w:num>
  <w:num w:numId="6" w16cid:durableId="120267088">
    <w:abstractNumId w:val="5"/>
  </w:num>
  <w:num w:numId="7" w16cid:durableId="751701753">
    <w:abstractNumId w:val="10"/>
  </w:num>
  <w:num w:numId="8" w16cid:durableId="971668997">
    <w:abstractNumId w:val="12"/>
  </w:num>
  <w:num w:numId="9" w16cid:durableId="573008622">
    <w:abstractNumId w:val="7"/>
  </w:num>
  <w:num w:numId="10" w16cid:durableId="996224634">
    <w:abstractNumId w:val="13"/>
  </w:num>
  <w:num w:numId="11" w16cid:durableId="660961993">
    <w:abstractNumId w:val="1"/>
  </w:num>
  <w:num w:numId="12" w16cid:durableId="1572891471">
    <w:abstractNumId w:val="3"/>
  </w:num>
  <w:num w:numId="13" w16cid:durableId="1162160085">
    <w:abstractNumId w:val="8"/>
  </w:num>
  <w:num w:numId="14" w16cid:durableId="1939632041">
    <w:abstractNumId w:val="6"/>
  </w:num>
  <w:num w:numId="15" w16cid:durableId="1950120506">
    <w:abstractNumId w:val="9"/>
  </w:num>
  <w:num w:numId="16" w16cid:durableId="11970824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8E4A3F"/>
    <w:rsid w:val="00002642"/>
    <w:rsid w:val="0001194D"/>
    <w:rsid w:val="000120A2"/>
    <w:rsid w:val="0001487E"/>
    <w:rsid w:val="0001638A"/>
    <w:rsid w:val="00024F90"/>
    <w:rsid w:val="0002620A"/>
    <w:rsid w:val="00030271"/>
    <w:rsid w:val="00036A40"/>
    <w:rsid w:val="00037F6E"/>
    <w:rsid w:val="000406C4"/>
    <w:rsid w:val="00041AD9"/>
    <w:rsid w:val="00047BDA"/>
    <w:rsid w:val="00047CE7"/>
    <w:rsid w:val="000516BB"/>
    <w:rsid w:val="000529F1"/>
    <w:rsid w:val="00053705"/>
    <w:rsid w:val="0005379A"/>
    <w:rsid w:val="00061422"/>
    <w:rsid w:val="00062F0A"/>
    <w:rsid w:val="0006324A"/>
    <w:rsid w:val="000645C9"/>
    <w:rsid w:val="000847DF"/>
    <w:rsid w:val="00084FF8"/>
    <w:rsid w:val="00085D3C"/>
    <w:rsid w:val="0008671B"/>
    <w:rsid w:val="00087ED6"/>
    <w:rsid w:val="000B1F32"/>
    <w:rsid w:val="000B2804"/>
    <w:rsid w:val="000B3301"/>
    <w:rsid w:val="000B3B89"/>
    <w:rsid w:val="000B451E"/>
    <w:rsid w:val="000B62BA"/>
    <w:rsid w:val="000B7BC6"/>
    <w:rsid w:val="000D2A2A"/>
    <w:rsid w:val="000F1E6D"/>
    <w:rsid w:val="000F323E"/>
    <w:rsid w:val="000F570F"/>
    <w:rsid w:val="00101C12"/>
    <w:rsid w:val="00117E44"/>
    <w:rsid w:val="00121E96"/>
    <w:rsid w:val="001237B0"/>
    <w:rsid w:val="0012526F"/>
    <w:rsid w:val="00131B18"/>
    <w:rsid w:val="0013316F"/>
    <w:rsid w:val="001401F6"/>
    <w:rsid w:val="001672B8"/>
    <w:rsid w:val="00176B17"/>
    <w:rsid w:val="00183873"/>
    <w:rsid w:val="00184D05"/>
    <w:rsid w:val="00190B74"/>
    <w:rsid w:val="00190C21"/>
    <w:rsid w:val="001963DD"/>
    <w:rsid w:val="00197414"/>
    <w:rsid w:val="001B3360"/>
    <w:rsid w:val="001D0736"/>
    <w:rsid w:val="001E2618"/>
    <w:rsid w:val="001F1B8C"/>
    <w:rsid w:val="001F5C05"/>
    <w:rsid w:val="001F7BC5"/>
    <w:rsid w:val="0021311F"/>
    <w:rsid w:val="00220B9B"/>
    <w:rsid w:val="002440A5"/>
    <w:rsid w:val="002669F8"/>
    <w:rsid w:val="0028265E"/>
    <w:rsid w:val="002924E7"/>
    <w:rsid w:val="002A4639"/>
    <w:rsid w:val="002A5875"/>
    <w:rsid w:val="002B106F"/>
    <w:rsid w:val="002B3436"/>
    <w:rsid w:val="002B4439"/>
    <w:rsid w:val="002D2218"/>
    <w:rsid w:val="002D675D"/>
    <w:rsid w:val="002E700F"/>
    <w:rsid w:val="002F517F"/>
    <w:rsid w:val="002F5FBD"/>
    <w:rsid w:val="00306391"/>
    <w:rsid w:val="00310A5A"/>
    <w:rsid w:val="00310C8A"/>
    <w:rsid w:val="00311945"/>
    <w:rsid w:val="003129F0"/>
    <w:rsid w:val="00314A90"/>
    <w:rsid w:val="00314E20"/>
    <w:rsid w:val="00320E8A"/>
    <w:rsid w:val="0032122F"/>
    <w:rsid w:val="00323BDA"/>
    <w:rsid w:val="00327A7B"/>
    <w:rsid w:val="0033160C"/>
    <w:rsid w:val="00332026"/>
    <w:rsid w:val="00333AAD"/>
    <w:rsid w:val="00333F79"/>
    <w:rsid w:val="0033767E"/>
    <w:rsid w:val="00346FEB"/>
    <w:rsid w:val="003549BD"/>
    <w:rsid w:val="003751D6"/>
    <w:rsid w:val="00380E30"/>
    <w:rsid w:val="00391D4B"/>
    <w:rsid w:val="0039736C"/>
    <w:rsid w:val="00397E19"/>
    <w:rsid w:val="003A290D"/>
    <w:rsid w:val="003A29C1"/>
    <w:rsid w:val="003B2AE5"/>
    <w:rsid w:val="003C2F6B"/>
    <w:rsid w:val="003D0860"/>
    <w:rsid w:val="003D7B43"/>
    <w:rsid w:val="003E3496"/>
    <w:rsid w:val="003E5D61"/>
    <w:rsid w:val="003E70A2"/>
    <w:rsid w:val="003F234D"/>
    <w:rsid w:val="003F6024"/>
    <w:rsid w:val="004263BA"/>
    <w:rsid w:val="004418DF"/>
    <w:rsid w:val="00445EA9"/>
    <w:rsid w:val="00460FD1"/>
    <w:rsid w:val="00462F66"/>
    <w:rsid w:val="00466402"/>
    <w:rsid w:val="00475E10"/>
    <w:rsid w:val="004803B6"/>
    <w:rsid w:val="004878AD"/>
    <w:rsid w:val="0049795B"/>
    <w:rsid w:val="004A7CCE"/>
    <w:rsid w:val="004B5415"/>
    <w:rsid w:val="004C0C3F"/>
    <w:rsid w:val="004C4383"/>
    <w:rsid w:val="004C43D2"/>
    <w:rsid w:val="004C5BF5"/>
    <w:rsid w:val="004C6B8A"/>
    <w:rsid w:val="004D30EA"/>
    <w:rsid w:val="004E4BD9"/>
    <w:rsid w:val="004E5762"/>
    <w:rsid w:val="004F2A42"/>
    <w:rsid w:val="004F3E7D"/>
    <w:rsid w:val="0050393E"/>
    <w:rsid w:val="00503CB7"/>
    <w:rsid w:val="00506E3F"/>
    <w:rsid w:val="00522DD6"/>
    <w:rsid w:val="00527095"/>
    <w:rsid w:val="00533DB7"/>
    <w:rsid w:val="00553016"/>
    <w:rsid w:val="00557D92"/>
    <w:rsid w:val="0056092C"/>
    <w:rsid w:val="00560E5C"/>
    <w:rsid w:val="005729DE"/>
    <w:rsid w:val="00583FA6"/>
    <w:rsid w:val="00593035"/>
    <w:rsid w:val="00593F53"/>
    <w:rsid w:val="005978FD"/>
    <w:rsid w:val="005A20B8"/>
    <w:rsid w:val="005A3888"/>
    <w:rsid w:val="005A586E"/>
    <w:rsid w:val="005B1DED"/>
    <w:rsid w:val="005B275C"/>
    <w:rsid w:val="005B6BBD"/>
    <w:rsid w:val="005B76F3"/>
    <w:rsid w:val="005C6464"/>
    <w:rsid w:val="005C715C"/>
    <w:rsid w:val="005E0D09"/>
    <w:rsid w:val="005E3922"/>
    <w:rsid w:val="005E3E21"/>
    <w:rsid w:val="005F4B01"/>
    <w:rsid w:val="005F7996"/>
    <w:rsid w:val="00601D66"/>
    <w:rsid w:val="00617F7D"/>
    <w:rsid w:val="00642B92"/>
    <w:rsid w:val="0064312D"/>
    <w:rsid w:val="0066475F"/>
    <w:rsid w:val="00686490"/>
    <w:rsid w:val="006936EC"/>
    <w:rsid w:val="006960F4"/>
    <w:rsid w:val="006A2477"/>
    <w:rsid w:val="006A3A69"/>
    <w:rsid w:val="006B24AE"/>
    <w:rsid w:val="006B2EBB"/>
    <w:rsid w:val="006B6D4B"/>
    <w:rsid w:val="006C77C0"/>
    <w:rsid w:val="006E5003"/>
    <w:rsid w:val="006E5C5B"/>
    <w:rsid w:val="00707BF8"/>
    <w:rsid w:val="00714C89"/>
    <w:rsid w:val="00714CC6"/>
    <w:rsid w:val="007228F8"/>
    <w:rsid w:val="007330E8"/>
    <w:rsid w:val="007332D2"/>
    <w:rsid w:val="00741CE3"/>
    <w:rsid w:val="007433AC"/>
    <w:rsid w:val="00756758"/>
    <w:rsid w:val="00757286"/>
    <w:rsid w:val="007574CB"/>
    <w:rsid w:val="007766B6"/>
    <w:rsid w:val="007831F1"/>
    <w:rsid w:val="007A0AF9"/>
    <w:rsid w:val="007B24AC"/>
    <w:rsid w:val="007B4477"/>
    <w:rsid w:val="007C106A"/>
    <w:rsid w:val="007D1B7C"/>
    <w:rsid w:val="007D7D21"/>
    <w:rsid w:val="007E10BC"/>
    <w:rsid w:val="007E3857"/>
    <w:rsid w:val="007F03DA"/>
    <w:rsid w:val="007F19C0"/>
    <w:rsid w:val="007F250D"/>
    <w:rsid w:val="007F47D7"/>
    <w:rsid w:val="008020AB"/>
    <w:rsid w:val="00804821"/>
    <w:rsid w:val="008238F0"/>
    <w:rsid w:val="00825209"/>
    <w:rsid w:val="00832BC1"/>
    <w:rsid w:val="008343BB"/>
    <w:rsid w:val="00841014"/>
    <w:rsid w:val="00846719"/>
    <w:rsid w:val="008546A8"/>
    <w:rsid w:val="00857787"/>
    <w:rsid w:val="00864509"/>
    <w:rsid w:val="008721AF"/>
    <w:rsid w:val="008769D6"/>
    <w:rsid w:val="00885BC3"/>
    <w:rsid w:val="008949D2"/>
    <w:rsid w:val="008A4784"/>
    <w:rsid w:val="008A4E54"/>
    <w:rsid w:val="008C365F"/>
    <w:rsid w:val="008C3979"/>
    <w:rsid w:val="008C770D"/>
    <w:rsid w:val="008D28EB"/>
    <w:rsid w:val="008E4A3F"/>
    <w:rsid w:val="008E717C"/>
    <w:rsid w:val="008F294B"/>
    <w:rsid w:val="008F2B87"/>
    <w:rsid w:val="008F516B"/>
    <w:rsid w:val="00911D4C"/>
    <w:rsid w:val="009172EB"/>
    <w:rsid w:val="00922B8C"/>
    <w:rsid w:val="00922FCD"/>
    <w:rsid w:val="00927D7E"/>
    <w:rsid w:val="00927F95"/>
    <w:rsid w:val="00933665"/>
    <w:rsid w:val="009601B5"/>
    <w:rsid w:val="00965DF5"/>
    <w:rsid w:val="00966FCE"/>
    <w:rsid w:val="009802BB"/>
    <w:rsid w:val="009852BF"/>
    <w:rsid w:val="009A3397"/>
    <w:rsid w:val="009C75A0"/>
    <w:rsid w:val="009D472B"/>
    <w:rsid w:val="009D5E2B"/>
    <w:rsid w:val="009F4FE7"/>
    <w:rsid w:val="00A0138F"/>
    <w:rsid w:val="00A06638"/>
    <w:rsid w:val="00A11954"/>
    <w:rsid w:val="00A1199E"/>
    <w:rsid w:val="00A25E8B"/>
    <w:rsid w:val="00A50B09"/>
    <w:rsid w:val="00A5333B"/>
    <w:rsid w:val="00A57E76"/>
    <w:rsid w:val="00A618B4"/>
    <w:rsid w:val="00A62DB0"/>
    <w:rsid w:val="00A63A6C"/>
    <w:rsid w:val="00A642AC"/>
    <w:rsid w:val="00A66FF0"/>
    <w:rsid w:val="00A80977"/>
    <w:rsid w:val="00A865A9"/>
    <w:rsid w:val="00AA2C0F"/>
    <w:rsid w:val="00AA5E24"/>
    <w:rsid w:val="00AB3E3F"/>
    <w:rsid w:val="00AB538E"/>
    <w:rsid w:val="00AB5762"/>
    <w:rsid w:val="00AC4140"/>
    <w:rsid w:val="00AD01EF"/>
    <w:rsid w:val="00AE6A0B"/>
    <w:rsid w:val="00AE6FF4"/>
    <w:rsid w:val="00AF30E0"/>
    <w:rsid w:val="00B060F1"/>
    <w:rsid w:val="00B069D9"/>
    <w:rsid w:val="00B0794A"/>
    <w:rsid w:val="00B07FC3"/>
    <w:rsid w:val="00B12ED2"/>
    <w:rsid w:val="00B1771B"/>
    <w:rsid w:val="00B225C1"/>
    <w:rsid w:val="00B269A4"/>
    <w:rsid w:val="00B31872"/>
    <w:rsid w:val="00B36F1B"/>
    <w:rsid w:val="00B4590A"/>
    <w:rsid w:val="00B50FC7"/>
    <w:rsid w:val="00B54C21"/>
    <w:rsid w:val="00B645A3"/>
    <w:rsid w:val="00B67AF2"/>
    <w:rsid w:val="00B73891"/>
    <w:rsid w:val="00B92C12"/>
    <w:rsid w:val="00BA5366"/>
    <w:rsid w:val="00BB3777"/>
    <w:rsid w:val="00BC1277"/>
    <w:rsid w:val="00BD1C31"/>
    <w:rsid w:val="00BD65D0"/>
    <w:rsid w:val="00BE0D18"/>
    <w:rsid w:val="00BF79AC"/>
    <w:rsid w:val="00C02832"/>
    <w:rsid w:val="00C034E4"/>
    <w:rsid w:val="00C05461"/>
    <w:rsid w:val="00C072AB"/>
    <w:rsid w:val="00C22DCC"/>
    <w:rsid w:val="00C37DC7"/>
    <w:rsid w:val="00C5189D"/>
    <w:rsid w:val="00C6044C"/>
    <w:rsid w:val="00C65CB0"/>
    <w:rsid w:val="00C83065"/>
    <w:rsid w:val="00C97BBF"/>
    <w:rsid w:val="00CA39FE"/>
    <w:rsid w:val="00CB1619"/>
    <w:rsid w:val="00CB43CD"/>
    <w:rsid w:val="00CB482D"/>
    <w:rsid w:val="00CC79C9"/>
    <w:rsid w:val="00CD1B55"/>
    <w:rsid w:val="00CD2837"/>
    <w:rsid w:val="00CD2A19"/>
    <w:rsid w:val="00CD2C41"/>
    <w:rsid w:val="00CD7B1F"/>
    <w:rsid w:val="00CE4711"/>
    <w:rsid w:val="00CF001B"/>
    <w:rsid w:val="00D05272"/>
    <w:rsid w:val="00D1081A"/>
    <w:rsid w:val="00D41233"/>
    <w:rsid w:val="00D42475"/>
    <w:rsid w:val="00D432C6"/>
    <w:rsid w:val="00D45834"/>
    <w:rsid w:val="00D460E1"/>
    <w:rsid w:val="00D528B9"/>
    <w:rsid w:val="00D646E9"/>
    <w:rsid w:val="00D7116F"/>
    <w:rsid w:val="00D758FF"/>
    <w:rsid w:val="00D91887"/>
    <w:rsid w:val="00DB1878"/>
    <w:rsid w:val="00DB5DAB"/>
    <w:rsid w:val="00DC49B0"/>
    <w:rsid w:val="00DC5213"/>
    <w:rsid w:val="00DD402D"/>
    <w:rsid w:val="00DD58CC"/>
    <w:rsid w:val="00DE03FC"/>
    <w:rsid w:val="00DE2F2B"/>
    <w:rsid w:val="00DE3223"/>
    <w:rsid w:val="00DE6CD4"/>
    <w:rsid w:val="00DE7D9C"/>
    <w:rsid w:val="00DF0AF1"/>
    <w:rsid w:val="00DF1AD3"/>
    <w:rsid w:val="00E04C86"/>
    <w:rsid w:val="00E078D3"/>
    <w:rsid w:val="00E17114"/>
    <w:rsid w:val="00E1750E"/>
    <w:rsid w:val="00E203D4"/>
    <w:rsid w:val="00E27B61"/>
    <w:rsid w:val="00E33FB2"/>
    <w:rsid w:val="00E403F2"/>
    <w:rsid w:val="00E408AB"/>
    <w:rsid w:val="00E43389"/>
    <w:rsid w:val="00E5724E"/>
    <w:rsid w:val="00E615B1"/>
    <w:rsid w:val="00E6258B"/>
    <w:rsid w:val="00E706ED"/>
    <w:rsid w:val="00E77529"/>
    <w:rsid w:val="00E819C5"/>
    <w:rsid w:val="00E91500"/>
    <w:rsid w:val="00E94F13"/>
    <w:rsid w:val="00EA6D71"/>
    <w:rsid w:val="00EA79BE"/>
    <w:rsid w:val="00EC6438"/>
    <w:rsid w:val="00EC7B86"/>
    <w:rsid w:val="00ED71C7"/>
    <w:rsid w:val="00EE092C"/>
    <w:rsid w:val="00EE76D2"/>
    <w:rsid w:val="00EF570D"/>
    <w:rsid w:val="00EF7B9B"/>
    <w:rsid w:val="00F13E0F"/>
    <w:rsid w:val="00F416BE"/>
    <w:rsid w:val="00F455B2"/>
    <w:rsid w:val="00F45796"/>
    <w:rsid w:val="00F4640E"/>
    <w:rsid w:val="00F535F0"/>
    <w:rsid w:val="00F53F59"/>
    <w:rsid w:val="00F5426A"/>
    <w:rsid w:val="00F5471C"/>
    <w:rsid w:val="00F577B4"/>
    <w:rsid w:val="00F75750"/>
    <w:rsid w:val="00F80B1F"/>
    <w:rsid w:val="00F837D8"/>
    <w:rsid w:val="00F93D6F"/>
    <w:rsid w:val="00FA3482"/>
    <w:rsid w:val="00FA41FD"/>
    <w:rsid w:val="00FB7DE5"/>
    <w:rsid w:val="00FC05E3"/>
    <w:rsid w:val="00FC0730"/>
    <w:rsid w:val="00FC3C6F"/>
    <w:rsid w:val="00FD6126"/>
    <w:rsid w:val="00FD74B1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C277C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1FD"/>
    <w:pPr>
      <w:spacing w:line="256" w:lineRule="auto"/>
    </w:pPr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spacing w:line="259" w:lineRule="auto"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8343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572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575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rsid w:val="004E5762"/>
    <w:pPr>
      <w:spacing w:line="259" w:lineRule="auto"/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312D"/>
  </w:style>
  <w:style w:type="paragraph" w:styleId="Piedepgina">
    <w:name w:val="footer"/>
    <w:basedOn w:val="Normal"/>
    <w:link w:val="Piedepgina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 w:line="259" w:lineRule="auto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pPr>
      <w:spacing w:line="259" w:lineRule="auto"/>
    </w:pPr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 w:line="259" w:lineRule="auto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pPr>
      <w:spacing w:line="259" w:lineRule="auto"/>
    </w:pPr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 w:line="259" w:lineRule="auto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pPr>
      <w:spacing w:line="259" w:lineRule="auto"/>
    </w:pPr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pPr>
      <w:spacing w:line="259" w:lineRule="auto"/>
    </w:pPr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pPr>
      <w:spacing w:line="259" w:lineRule="auto"/>
    </w:pPr>
    <w:rPr>
      <w:color w:val="14756E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 w:line="259" w:lineRule="auto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14756E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3A3A3A" w:themeColor="accent6"/>
      <w:sz w:val="36"/>
    </w:rPr>
  </w:style>
  <w:style w:type="character" w:styleId="Hipervnculo">
    <w:name w:val="Hyperlink"/>
    <w:basedOn w:val="Fuentedeprrafopredeter"/>
    <w:uiPriority w:val="99"/>
    <w:unhideWhenUsed/>
    <w:rsid w:val="00C072AB"/>
    <w:rPr>
      <w:color w:val="01B1AE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072AB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343BB"/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57286"/>
    <w:rPr>
      <w:rFonts w:asciiTheme="majorHAnsi" w:eastAsiaTheme="majorEastAsia" w:hAnsiTheme="majorHAnsi" w:cstheme="majorBidi"/>
      <w:i/>
      <w:iCs/>
      <w:color w:val="0F575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3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8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61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9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1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4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dslzone.net/reportajes/software/actualizaciones-kernel-linux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dil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4</Pages>
  <Words>435</Words>
  <Characters>239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4T17:56:00Z</dcterms:created>
  <dcterms:modified xsi:type="dcterms:W3CDTF">2023-12-2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